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FD1B419" w14:textId="77777777" w:rsidR="007316DB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316DB" w:rsidRPr="007316DB">
        <w:rPr>
          <w:rFonts w:asciiTheme="minorHAnsi" w:hAnsiTheme="minorHAnsi" w:cstheme="minorHAnsi"/>
          <w:sz w:val="22"/>
          <w:szCs w:val="22"/>
        </w:rPr>
        <w:t>Vladimír Hubík</w:t>
      </w:r>
    </w:p>
    <w:p w14:paraId="01DAD7B2" w14:textId="4E2A176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02690898" w14:textId="77777777" w:rsidR="00E722A3" w:rsidRDefault="00037B1A" w:rsidP="00E722A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722A3" w:rsidRPr="00E722A3">
        <w:rPr>
          <w:rFonts w:cstheme="minorHAnsi"/>
        </w:rPr>
        <w:t>Analýza vlivu digitalizace na trh práce ve vybraném odvětví</w:t>
      </w:r>
    </w:p>
    <w:p w14:paraId="3F08876F" w14:textId="7ED31211" w:rsidR="00037B1A" w:rsidRPr="009C322A" w:rsidRDefault="00037B1A" w:rsidP="00E722A3">
      <w:pPr>
        <w:spacing w:after="120" w:line="240" w:lineRule="auto"/>
        <w:rPr>
          <w:rFonts w:cstheme="minorHAnsi"/>
        </w:rPr>
      </w:pPr>
      <w:r w:rsidRPr="009C322A">
        <w:rPr>
          <w:rFonts w:cstheme="minorHAnsi"/>
        </w:rPr>
        <w:t xml:space="preserve">Ak. rok: </w:t>
      </w:r>
      <w:sdt>
        <w:sdtPr>
          <w:rPr>
            <w:rFonts w:cstheme="minorHAnsi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Content>
          <w:r w:rsidR="00F017F9">
            <w:rPr>
              <w:rFonts w:cstheme="minorHAnsi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C11A70" w:rsidR="000E094A" w:rsidRDefault="00953B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7A6D4A59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se zabývá</w:t>
            </w:r>
            <w:r w:rsidR="00A93EA8">
              <w:rPr>
                <w:rFonts w:cstheme="minorHAnsi"/>
              </w:rPr>
              <w:t xml:space="preserve"> vysoce</w:t>
            </w:r>
            <w:r>
              <w:rPr>
                <w:rFonts w:cstheme="minorHAnsi"/>
              </w:rPr>
              <w:t xml:space="preserve">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A93EA8">
              <w:rPr>
                <w:rFonts w:cstheme="minorHAnsi"/>
              </w:rPr>
              <w:t xml:space="preserve">vlivu digitalizace na trh práce </w:t>
            </w:r>
            <w:r w:rsidR="00C12658">
              <w:rPr>
                <w:rFonts w:cstheme="minorHAnsi"/>
              </w:rPr>
              <w:t>ve vybraných odvětvích</w:t>
            </w:r>
            <w:r>
              <w:rPr>
                <w:rFonts w:cstheme="minorHAnsi"/>
              </w:rPr>
              <w:t xml:space="preserve">. Má srozumitelně formulované cíle a adekvátně použité metody pro zpracování práce. Cíle práce byly dle zadání naplněny bez výhrad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FB5C2C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0E520F" w14:textId="0E801317" w:rsidR="00925314" w:rsidRPr="000E094A" w:rsidRDefault="00925314" w:rsidP="0092531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</w:t>
            </w:r>
            <w:r w:rsidR="0060313F">
              <w:rPr>
                <w:rFonts w:cstheme="minorHAnsi"/>
              </w:rPr>
              <w:t xml:space="preserve">poznatky týkajícími se </w:t>
            </w:r>
            <w:r w:rsidR="00AF4881">
              <w:rPr>
                <w:rFonts w:cstheme="minorHAnsi"/>
              </w:rPr>
              <w:t xml:space="preserve">základních </w:t>
            </w:r>
            <w:r w:rsidR="00372331">
              <w:rPr>
                <w:rFonts w:cstheme="minorHAnsi"/>
              </w:rPr>
              <w:t>teorií</w:t>
            </w:r>
            <w:r w:rsidR="00AF4881">
              <w:rPr>
                <w:rFonts w:cstheme="minorHAnsi"/>
              </w:rPr>
              <w:t xml:space="preserve"> trhu práce, </w:t>
            </w:r>
            <w:r w:rsidR="005A1DBC">
              <w:rPr>
                <w:rFonts w:cstheme="minorHAnsi"/>
              </w:rPr>
              <w:t xml:space="preserve">nabídky, poptávky na trhu práce, </w:t>
            </w:r>
            <w:r w:rsidR="00CC0FF5">
              <w:rPr>
                <w:rFonts w:cstheme="minorHAnsi"/>
              </w:rPr>
              <w:t xml:space="preserve">faktory ovlivňujícími vývoj trhu práce a </w:t>
            </w:r>
            <w:r w:rsidR="003C1FFB">
              <w:rPr>
                <w:rFonts w:cstheme="minorHAnsi"/>
              </w:rPr>
              <w:t xml:space="preserve">vlivu </w:t>
            </w:r>
            <w:r w:rsidR="00CC0FF5">
              <w:rPr>
                <w:rFonts w:cstheme="minorHAnsi"/>
              </w:rPr>
              <w:t xml:space="preserve">legislativy a </w:t>
            </w:r>
            <w:r w:rsidR="00E66F92">
              <w:rPr>
                <w:rFonts w:cstheme="minorHAnsi"/>
              </w:rPr>
              <w:t xml:space="preserve">také </w:t>
            </w:r>
            <w:r w:rsidR="003C1FFB">
              <w:rPr>
                <w:rFonts w:cstheme="minorHAnsi"/>
              </w:rPr>
              <w:t>digitalizace na trh práce</w:t>
            </w:r>
            <w:r>
              <w:rPr>
                <w:rFonts w:cstheme="minorHAnsi"/>
              </w:rPr>
              <w:t>.</w:t>
            </w:r>
            <w:r w:rsidR="00241A48">
              <w:rPr>
                <w:rFonts w:cstheme="minorHAnsi"/>
              </w:rPr>
              <w:t xml:space="preserve"> </w:t>
            </w:r>
            <w:r w:rsidR="00E66F92">
              <w:rPr>
                <w:rFonts w:cstheme="minorHAnsi"/>
              </w:rPr>
              <w:t xml:space="preserve">Chápe nezaměstnanost jako funkci </w:t>
            </w:r>
            <w:r w:rsidR="008E717E">
              <w:rPr>
                <w:rFonts w:cstheme="minorHAnsi"/>
              </w:rPr>
              <w:t>digitalizace a vnímá rozdílné dopady digitalizace na trh práce rozdělený podle ekonomických sektorů</w:t>
            </w:r>
            <w:r w:rsidR="008C12F1">
              <w:rPr>
                <w:rFonts w:cstheme="minorHAnsi"/>
              </w:rPr>
              <w:t>. Teoretická část práce se rovněž snaží kriticky pojmout často rozdílné strategie implementace pojmu digitalizace</w:t>
            </w:r>
            <w:r w:rsidR="00405A7C">
              <w:rPr>
                <w:rFonts w:cstheme="minorHAnsi"/>
              </w:rPr>
              <w:t xml:space="preserve"> do ekonomické reality.</w:t>
            </w:r>
            <w:r w:rsidR="008C12F1">
              <w:rPr>
                <w:rFonts w:cstheme="minorHAnsi"/>
              </w:rPr>
              <w:t xml:space="preserve"> </w:t>
            </w:r>
            <w:r w:rsidR="001E7D2D">
              <w:rPr>
                <w:rFonts w:cstheme="minorHAnsi"/>
              </w:rPr>
              <w:t>Teoretická část a</w:t>
            </w:r>
            <w:r>
              <w:rPr>
                <w:rFonts w:cstheme="minorHAnsi"/>
              </w:rPr>
              <w:t>dekvátně používá</w:t>
            </w:r>
            <w:r w:rsidR="001E7D2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 w:rsidR="00C63E6F">
              <w:rPr>
                <w:rFonts w:cstheme="minorHAnsi"/>
              </w:rPr>
              <w:t>z pohledu digitalizace</w:t>
            </w:r>
            <w:r w:rsidR="001E7D2D">
              <w:rPr>
                <w:rFonts w:cstheme="minorHAnsi"/>
              </w:rPr>
              <w:t>,</w:t>
            </w:r>
            <w:r w:rsidR="00C63E6F">
              <w:rPr>
                <w:rFonts w:cstheme="minorHAnsi"/>
              </w:rPr>
              <w:t xml:space="preserve"> </w:t>
            </w:r>
            <w:r w:rsidR="003C1FFB">
              <w:rPr>
                <w:rFonts w:cstheme="minorHAnsi"/>
              </w:rPr>
              <w:t>převážně</w:t>
            </w:r>
            <w:r>
              <w:rPr>
                <w:rFonts w:cstheme="minorHAnsi"/>
              </w:rPr>
              <w:t xml:space="preserve"> zahraniční zdroje</w:t>
            </w:r>
            <w:r w:rsidR="001E7D2D">
              <w:rPr>
                <w:rFonts w:cstheme="minorHAnsi"/>
              </w:rPr>
              <w:t>, přičemž jako celek j</w:t>
            </w:r>
            <w:r>
              <w:rPr>
                <w:rFonts w:cstheme="minorHAnsi"/>
              </w:rPr>
              <w:t xml:space="preserve">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030D20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C2CF43" w14:textId="626A2026" w:rsidR="00EC432F" w:rsidRDefault="00EC432F" w:rsidP="00EC43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</w:t>
            </w:r>
            <w:r w:rsidR="00D8743D">
              <w:rPr>
                <w:rFonts w:cstheme="minorHAnsi"/>
              </w:rPr>
              <w:t xml:space="preserve">vhodně </w:t>
            </w:r>
            <w:r>
              <w:rPr>
                <w:rFonts w:cstheme="minorHAnsi"/>
              </w:rPr>
              <w:t xml:space="preserve">navazuje na teoretickou část. Práce je </w:t>
            </w:r>
            <w:r w:rsidR="002B6CE9">
              <w:rPr>
                <w:rFonts w:cstheme="minorHAnsi"/>
              </w:rPr>
              <w:t>výjimečná</w:t>
            </w:r>
            <w:r>
              <w:rPr>
                <w:rFonts w:cstheme="minorHAnsi"/>
              </w:rPr>
              <w:t xml:space="preserve"> </w:t>
            </w:r>
            <w:r w:rsidR="00D8743D">
              <w:rPr>
                <w:rFonts w:cstheme="minorHAnsi"/>
              </w:rPr>
              <w:t xml:space="preserve">kombinací </w:t>
            </w:r>
            <w:r w:rsidR="002E1CA0">
              <w:rPr>
                <w:rFonts w:cstheme="minorHAnsi"/>
              </w:rPr>
              <w:t xml:space="preserve">kvantitativní analýzy vývoje trhu práce a </w:t>
            </w:r>
            <w:r w:rsidR="000C7437">
              <w:rPr>
                <w:rFonts w:cstheme="minorHAnsi"/>
              </w:rPr>
              <w:t>vlastního výzkumu</w:t>
            </w:r>
            <w:r w:rsidR="00BE5448">
              <w:rPr>
                <w:rFonts w:cstheme="minorHAnsi"/>
              </w:rPr>
              <w:t>. Zatímco první etapa zko</w:t>
            </w:r>
            <w:r w:rsidR="000C09C4">
              <w:rPr>
                <w:rFonts w:cstheme="minorHAnsi"/>
              </w:rPr>
              <w:t xml:space="preserve">umá vývoj </w:t>
            </w:r>
            <w:r w:rsidR="00C11595">
              <w:rPr>
                <w:rFonts w:cstheme="minorHAnsi"/>
              </w:rPr>
              <w:t xml:space="preserve">zaměstnanosti a </w:t>
            </w:r>
            <w:r w:rsidR="00D1064F">
              <w:rPr>
                <w:rFonts w:cstheme="minorHAnsi"/>
              </w:rPr>
              <w:t>nezaměstnanosti</w:t>
            </w:r>
            <w:r w:rsidR="00C11595">
              <w:rPr>
                <w:rFonts w:cstheme="minorHAnsi"/>
              </w:rPr>
              <w:t xml:space="preserve"> z řady </w:t>
            </w:r>
            <w:r w:rsidR="00D1064F">
              <w:rPr>
                <w:rFonts w:cstheme="minorHAnsi"/>
              </w:rPr>
              <w:t>především makroekonomických pohledů</w:t>
            </w:r>
            <w:r w:rsidR="00464F2E">
              <w:rPr>
                <w:rFonts w:cstheme="minorHAnsi"/>
              </w:rPr>
              <w:t xml:space="preserve">, druhá etapa se zaměřuje </w:t>
            </w:r>
            <w:r w:rsidR="00571498">
              <w:rPr>
                <w:rFonts w:cstheme="minorHAnsi"/>
              </w:rPr>
              <w:t>na výzkum a</w:t>
            </w:r>
            <w:r w:rsidR="00446BF8">
              <w:rPr>
                <w:rFonts w:cstheme="minorHAnsi"/>
              </w:rPr>
              <w:t xml:space="preserve"> analýzu </w:t>
            </w:r>
            <w:r w:rsidR="00464F2E">
              <w:rPr>
                <w:rFonts w:cstheme="minorHAnsi"/>
              </w:rPr>
              <w:t>aktuální</w:t>
            </w:r>
            <w:r w:rsidR="00446BF8">
              <w:rPr>
                <w:rFonts w:cstheme="minorHAnsi"/>
              </w:rPr>
              <w:t>ho</w:t>
            </w:r>
            <w:r w:rsidR="00464F2E">
              <w:rPr>
                <w:rFonts w:cstheme="minorHAnsi"/>
              </w:rPr>
              <w:t xml:space="preserve"> obraz</w:t>
            </w:r>
            <w:r w:rsidR="00446BF8">
              <w:rPr>
                <w:rFonts w:cstheme="minorHAnsi"/>
              </w:rPr>
              <w:t xml:space="preserve">u českého </w:t>
            </w:r>
            <w:r w:rsidR="00464F2E">
              <w:rPr>
                <w:rFonts w:cstheme="minorHAnsi"/>
              </w:rPr>
              <w:t xml:space="preserve">trhu práce. </w:t>
            </w:r>
            <w:r w:rsidR="00F56A7A">
              <w:rPr>
                <w:rFonts w:cstheme="minorHAnsi"/>
              </w:rPr>
              <w:t xml:space="preserve">Analýza </w:t>
            </w:r>
            <w:r w:rsidR="007D3665">
              <w:rPr>
                <w:rFonts w:cstheme="minorHAnsi"/>
              </w:rPr>
              <w:t>vybraného sekundárního sektoru</w:t>
            </w:r>
            <w:r w:rsidR="009D5B2B">
              <w:rPr>
                <w:rFonts w:cstheme="minorHAnsi"/>
              </w:rPr>
              <w:t xml:space="preserve"> </w:t>
            </w:r>
            <w:r w:rsidR="00C3298C">
              <w:rPr>
                <w:rFonts w:cstheme="minorHAnsi"/>
              </w:rPr>
              <w:t xml:space="preserve">pak přináší zajímavý pohled na </w:t>
            </w:r>
            <w:r w:rsidR="000F6017">
              <w:rPr>
                <w:rFonts w:cstheme="minorHAnsi"/>
              </w:rPr>
              <w:t xml:space="preserve">vývoj trhu práce </w:t>
            </w:r>
            <w:r w:rsidR="004D1AE9">
              <w:rPr>
                <w:rFonts w:cstheme="minorHAnsi"/>
              </w:rPr>
              <w:t xml:space="preserve">páteřních </w:t>
            </w:r>
            <w:r w:rsidR="000F6017">
              <w:rPr>
                <w:rFonts w:cstheme="minorHAnsi"/>
              </w:rPr>
              <w:t xml:space="preserve">oblastech trhu práce </w:t>
            </w:r>
            <w:r w:rsidR="004D1AE9">
              <w:rPr>
                <w:rFonts w:cstheme="minorHAnsi"/>
              </w:rPr>
              <w:t xml:space="preserve">klíčových </w:t>
            </w:r>
            <w:r w:rsidR="000F6017">
              <w:rPr>
                <w:rFonts w:cstheme="minorHAnsi"/>
              </w:rPr>
              <w:t>pro českou ekonomiku</w:t>
            </w:r>
            <w:r w:rsidR="00106E63">
              <w:rPr>
                <w:rFonts w:cstheme="minorHAnsi"/>
              </w:rPr>
              <w:t xml:space="preserve">. </w:t>
            </w:r>
            <w:r w:rsidR="00394C8C">
              <w:rPr>
                <w:rFonts w:cstheme="minorHAnsi"/>
              </w:rPr>
              <w:t>Závěry analýz jsou vždy konfrontovány s</w:t>
            </w:r>
            <w:r w:rsidR="00AA05E3">
              <w:rPr>
                <w:rFonts w:cstheme="minorHAnsi"/>
              </w:rPr>
              <w:t xml:space="preserve"> faktory vlivu digitalizace </w:t>
            </w:r>
            <w:r w:rsidR="0029043C">
              <w:rPr>
                <w:rFonts w:cstheme="minorHAnsi"/>
              </w:rPr>
              <w:t>na trh práce, a to z pohledu zaměstnavatelů i z pohledu zaměstnanců</w:t>
            </w:r>
            <w:r w:rsidR="00CC6157">
              <w:rPr>
                <w:rFonts w:cstheme="minorHAnsi"/>
              </w:rPr>
              <w:t xml:space="preserve"> a jsou</w:t>
            </w:r>
            <w:r>
              <w:rPr>
                <w:rFonts w:cstheme="minorHAnsi"/>
              </w:rPr>
              <w:t xml:space="preserve"> adekvátní představené práci. Závěry zpracované na základě těchto analýz jsou použitelné pro další fázi projekt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4736567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0BE4BEE4" w:rsidR="000E094A" w:rsidRPr="000E094A" w:rsidRDefault="005E606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plynule navazuje na provedené </w:t>
            </w:r>
            <w:r w:rsidR="007D77DF">
              <w:rPr>
                <w:rFonts w:cstheme="minorHAnsi"/>
              </w:rPr>
              <w:t xml:space="preserve">shrnující SWOT </w:t>
            </w:r>
            <w:r>
              <w:rPr>
                <w:rFonts w:cstheme="minorHAnsi"/>
              </w:rPr>
              <w:t xml:space="preserve">analýzy, přímo se odkazuje na konkrétní zjištění a staví na nich svá doporučení. </w:t>
            </w:r>
            <w:r w:rsidR="006471D3">
              <w:rPr>
                <w:rFonts w:cstheme="minorHAnsi"/>
              </w:rPr>
              <w:t xml:space="preserve">Doporučení zpracovaná v podobě návrhů odráží </w:t>
            </w:r>
            <w:r w:rsidR="00E940C9">
              <w:rPr>
                <w:rFonts w:cstheme="minorHAnsi"/>
              </w:rPr>
              <w:t>podstatu tématu práce</w:t>
            </w:r>
            <w:r w:rsidR="002326D1">
              <w:rPr>
                <w:rFonts w:cstheme="minorHAnsi"/>
              </w:rPr>
              <w:t xml:space="preserve"> </w:t>
            </w:r>
            <w:r w:rsidR="000E6DDE">
              <w:rPr>
                <w:rFonts w:cstheme="minorHAnsi"/>
              </w:rPr>
              <w:t xml:space="preserve">zaměřeného na </w:t>
            </w:r>
            <w:r w:rsidR="00C37B5B">
              <w:rPr>
                <w:rFonts w:cstheme="minorHAnsi"/>
              </w:rPr>
              <w:t xml:space="preserve">vliv digitalizace na </w:t>
            </w:r>
            <w:r w:rsidR="000E6DDE">
              <w:rPr>
                <w:rFonts w:cstheme="minorHAnsi"/>
              </w:rPr>
              <w:t xml:space="preserve">trh práce </w:t>
            </w:r>
            <w:r w:rsidR="002326D1">
              <w:rPr>
                <w:rFonts w:cstheme="minorHAnsi"/>
              </w:rPr>
              <w:t xml:space="preserve">a jsou adekvátně podepřena analytickou i teoretickou částí práce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41653DE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D39F2" w14:textId="7A8EE857" w:rsidR="00FD3FCD" w:rsidRDefault="00FD3FCD" w:rsidP="00FD3FC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</w:t>
            </w:r>
            <w:r w:rsidR="00AF111D">
              <w:rPr>
                <w:rFonts w:cstheme="minorHAnsi"/>
              </w:rPr>
              <w:t>kvalitní</w:t>
            </w:r>
            <w:r>
              <w:rPr>
                <w:rFonts w:cstheme="minorHAnsi"/>
              </w:rPr>
              <w:t xml:space="preserve">, se správným použitím terminologie a norem kladených na tento typ práce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D09DE9" w:rsidR="009C7318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741A54A1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44294A">
              <w:rPr>
                <w:rFonts w:cstheme="minorHAnsi"/>
              </w:rPr>
              <w:t>bakalářská</w:t>
            </w:r>
            <w:r>
              <w:rPr>
                <w:rFonts w:cstheme="minorHAnsi"/>
              </w:rPr>
              <w:t xml:space="preserve"> práce </w:t>
            </w:r>
            <w:r w:rsidR="00106932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standardy kladené na tento typ kvalifikačních prací, s vysokou provázaností analýz a </w:t>
            </w:r>
            <w:r w:rsidR="00F57C86">
              <w:rPr>
                <w:rFonts w:cstheme="minorHAnsi"/>
              </w:rPr>
              <w:t xml:space="preserve">doporučení. </w:t>
            </w:r>
            <w:r>
              <w:rPr>
                <w:rFonts w:cstheme="minorHAnsi"/>
              </w:rPr>
              <w:t xml:space="preserve">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21421AC9" w:rsidR="009C7318" w:rsidRDefault="00C075A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vropa bývá považována za průkopníka </w:t>
      </w:r>
      <w:r w:rsidR="0055572B">
        <w:rPr>
          <w:rFonts w:cstheme="minorHAnsi"/>
        </w:rPr>
        <w:t xml:space="preserve">regulace a právních norem. Domníváte se, že aktuálně diskutovaný EU AI Act pomůže </w:t>
      </w:r>
      <w:r w:rsidR="009E7253">
        <w:rPr>
          <w:rFonts w:cstheme="minorHAnsi"/>
        </w:rPr>
        <w:t>ochránit evropský trh práce</w:t>
      </w:r>
      <w:r w:rsidR="00031AE8">
        <w:rPr>
          <w:rFonts w:cstheme="minorHAnsi"/>
        </w:rPr>
        <w:t xml:space="preserve"> </w:t>
      </w:r>
      <w:r w:rsidR="00B57166">
        <w:rPr>
          <w:rFonts w:cstheme="minorHAnsi"/>
        </w:rPr>
        <w:t>(</w:t>
      </w:r>
      <w:r w:rsidR="00031AE8">
        <w:rPr>
          <w:rFonts w:cstheme="minorHAnsi"/>
        </w:rPr>
        <w:t xml:space="preserve">prostřednictvím </w:t>
      </w:r>
      <w:r w:rsidR="00B94C9E">
        <w:rPr>
          <w:rFonts w:cstheme="minorHAnsi"/>
        </w:rPr>
        <w:t xml:space="preserve">regulace nástrojů AI jako vysoce rizikové aplikace, při použití </w:t>
      </w:r>
      <w:r w:rsidR="00724FA9">
        <w:rPr>
          <w:rFonts w:cstheme="minorHAnsi"/>
        </w:rPr>
        <w:t>pro skenování životopisů, který řadí uchazeče o zaměstnaní</w:t>
      </w:r>
      <w:r w:rsidR="00B57166">
        <w:rPr>
          <w:rFonts w:cstheme="minorHAnsi"/>
        </w:rPr>
        <w:t>) proti diskriminaci na trhu práce?</w:t>
      </w:r>
      <w:r w:rsidR="009E7253">
        <w:rPr>
          <w:rFonts w:cstheme="minorHAnsi"/>
        </w:rPr>
        <w:t xml:space="preserve"> </w:t>
      </w:r>
    </w:p>
    <w:p w14:paraId="55DA52BC" w14:textId="3481A9BD" w:rsidR="005C4ACA" w:rsidRDefault="005C4ACA" w:rsidP="00BB0FE8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1991DEDB" w14:textId="6D597506" w:rsidR="005C4ACA" w:rsidRPr="00BB0FE8" w:rsidRDefault="005C4ACA" w:rsidP="00BB0FE8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39A1EA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6C2352" w14:textId="77777777" w:rsidR="005445B8" w:rsidRDefault="005445B8" w:rsidP="00A40E93">
      <w:pPr>
        <w:spacing w:after="0" w:line="240" w:lineRule="auto"/>
      </w:pPr>
      <w:r>
        <w:separator/>
      </w:r>
    </w:p>
  </w:endnote>
  <w:endnote w:type="continuationSeparator" w:id="0">
    <w:p w14:paraId="4AD8CAF5" w14:textId="77777777" w:rsidR="005445B8" w:rsidRDefault="005445B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F8C2B2" w14:textId="77777777" w:rsidR="005445B8" w:rsidRDefault="005445B8" w:rsidP="00A40E93">
      <w:pPr>
        <w:spacing w:after="0" w:line="240" w:lineRule="auto"/>
      </w:pPr>
      <w:r>
        <w:separator/>
      </w:r>
    </w:p>
  </w:footnote>
  <w:footnote w:type="continuationSeparator" w:id="0">
    <w:p w14:paraId="4D8813E9" w14:textId="77777777" w:rsidR="005445B8" w:rsidRDefault="005445B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qNaAD9b/9QsAAAA"/>
  </w:docVars>
  <w:rsids>
    <w:rsidRoot w:val="00BA16DD"/>
    <w:rsid w:val="000132D2"/>
    <w:rsid w:val="00031AE8"/>
    <w:rsid w:val="00037B1A"/>
    <w:rsid w:val="000C09C4"/>
    <w:rsid w:val="000C7437"/>
    <w:rsid w:val="000E094A"/>
    <w:rsid w:val="000E6DDE"/>
    <w:rsid w:val="000F6017"/>
    <w:rsid w:val="00106932"/>
    <w:rsid w:val="00106E63"/>
    <w:rsid w:val="00121ED8"/>
    <w:rsid w:val="00173FE7"/>
    <w:rsid w:val="001900AB"/>
    <w:rsid w:val="001C5361"/>
    <w:rsid w:val="001E0B5E"/>
    <w:rsid w:val="001E7D2D"/>
    <w:rsid w:val="002326D1"/>
    <w:rsid w:val="002357B5"/>
    <w:rsid w:val="00241A48"/>
    <w:rsid w:val="0024258E"/>
    <w:rsid w:val="00275418"/>
    <w:rsid w:val="00280B9D"/>
    <w:rsid w:val="0029043C"/>
    <w:rsid w:val="0029651C"/>
    <w:rsid w:val="002A0C02"/>
    <w:rsid w:val="002B6CE9"/>
    <w:rsid w:val="002E0972"/>
    <w:rsid w:val="002E1CA0"/>
    <w:rsid w:val="002E3488"/>
    <w:rsid w:val="003340B7"/>
    <w:rsid w:val="00372331"/>
    <w:rsid w:val="00394C8C"/>
    <w:rsid w:val="003C1FFB"/>
    <w:rsid w:val="00405A7C"/>
    <w:rsid w:val="0044294A"/>
    <w:rsid w:val="00446BF8"/>
    <w:rsid w:val="00455EDF"/>
    <w:rsid w:val="00464F2E"/>
    <w:rsid w:val="004D1AE9"/>
    <w:rsid w:val="004D378C"/>
    <w:rsid w:val="004F7288"/>
    <w:rsid w:val="0054299D"/>
    <w:rsid w:val="005445B8"/>
    <w:rsid w:val="0055572B"/>
    <w:rsid w:val="00563A59"/>
    <w:rsid w:val="00571498"/>
    <w:rsid w:val="005A1DBC"/>
    <w:rsid w:val="005C4ACA"/>
    <w:rsid w:val="005E6068"/>
    <w:rsid w:val="005F7C8B"/>
    <w:rsid w:val="00602414"/>
    <w:rsid w:val="0060313F"/>
    <w:rsid w:val="00604A42"/>
    <w:rsid w:val="00615C6B"/>
    <w:rsid w:val="0063718F"/>
    <w:rsid w:val="006471D3"/>
    <w:rsid w:val="0067082B"/>
    <w:rsid w:val="00683D14"/>
    <w:rsid w:val="00694399"/>
    <w:rsid w:val="006A1F11"/>
    <w:rsid w:val="006B7DB1"/>
    <w:rsid w:val="00724FA9"/>
    <w:rsid w:val="007316DB"/>
    <w:rsid w:val="0073639B"/>
    <w:rsid w:val="007553A6"/>
    <w:rsid w:val="007D3665"/>
    <w:rsid w:val="007D77DF"/>
    <w:rsid w:val="00817220"/>
    <w:rsid w:val="0085398A"/>
    <w:rsid w:val="008A21ED"/>
    <w:rsid w:val="008A5FF0"/>
    <w:rsid w:val="008B781B"/>
    <w:rsid w:val="008C12F1"/>
    <w:rsid w:val="008E2072"/>
    <w:rsid w:val="008E717E"/>
    <w:rsid w:val="008F164A"/>
    <w:rsid w:val="008F3ED2"/>
    <w:rsid w:val="00925314"/>
    <w:rsid w:val="00953B19"/>
    <w:rsid w:val="00974EA2"/>
    <w:rsid w:val="00987B93"/>
    <w:rsid w:val="00992AFB"/>
    <w:rsid w:val="009C322A"/>
    <w:rsid w:val="009C7318"/>
    <w:rsid w:val="009D5B2B"/>
    <w:rsid w:val="009D67D5"/>
    <w:rsid w:val="009E7253"/>
    <w:rsid w:val="00A40E93"/>
    <w:rsid w:val="00A6515E"/>
    <w:rsid w:val="00A7527E"/>
    <w:rsid w:val="00A93EA8"/>
    <w:rsid w:val="00AA05E3"/>
    <w:rsid w:val="00AC1ADA"/>
    <w:rsid w:val="00AC6DDD"/>
    <w:rsid w:val="00AF111D"/>
    <w:rsid w:val="00AF4881"/>
    <w:rsid w:val="00B133FA"/>
    <w:rsid w:val="00B14451"/>
    <w:rsid w:val="00B45E78"/>
    <w:rsid w:val="00B57166"/>
    <w:rsid w:val="00B866DF"/>
    <w:rsid w:val="00B94C9E"/>
    <w:rsid w:val="00BA16DD"/>
    <w:rsid w:val="00BB0FE8"/>
    <w:rsid w:val="00BC2E7F"/>
    <w:rsid w:val="00BE5448"/>
    <w:rsid w:val="00C00ADD"/>
    <w:rsid w:val="00C075A1"/>
    <w:rsid w:val="00C11595"/>
    <w:rsid w:val="00C12658"/>
    <w:rsid w:val="00C3298C"/>
    <w:rsid w:val="00C3369D"/>
    <w:rsid w:val="00C37B5B"/>
    <w:rsid w:val="00C63E6F"/>
    <w:rsid w:val="00C8450E"/>
    <w:rsid w:val="00C873B9"/>
    <w:rsid w:val="00C945A0"/>
    <w:rsid w:val="00CA34A9"/>
    <w:rsid w:val="00CC0FF5"/>
    <w:rsid w:val="00CC6157"/>
    <w:rsid w:val="00CD12C3"/>
    <w:rsid w:val="00D1064F"/>
    <w:rsid w:val="00D3387D"/>
    <w:rsid w:val="00D8743D"/>
    <w:rsid w:val="00D90835"/>
    <w:rsid w:val="00DC4828"/>
    <w:rsid w:val="00DC6EED"/>
    <w:rsid w:val="00DC7D52"/>
    <w:rsid w:val="00DE0859"/>
    <w:rsid w:val="00DF0D3B"/>
    <w:rsid w:val="00E117C9"/>
    <w:rsid w:val="00E20908"/>
    <w:rsid w:val="00E22423"/>
    <w:rsid w:val="00E66F92"/>
    <w:rsid w:val="00E722A3"/>
    <w:rsid w:val="00E742DC"/>
    <w:rsid w:val="00E940C9"/>
    <w:rsid w:val="00EA150E"/>
    <w:rsid w:val="00EA38C7"/>
    <w:rsid w:val="00EC432F"/>
    <w:rsid w:val="00ED062B"/>
    <w:rsid w:val="00ED7A6D"/>
    <w:rsid w:val="00EF1720"/>
    <w:rsid w:val="00F017F9"/>
    <w:rsid w:val="00F56A7A"/>
    <w:rsid w:val="00F57C86"/>
    <w:rsid w:val="00F92059"/>
    <w:rsid w:val="00FC2852"/>
    <w:rsid w:val="00FD3FCD"/>
    <w:rsid w:val="00FD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24523"/>
    <w:rsid w:val="002357B5"/>
    <w:rsid w:val="00453942"/>
    <w:rsid w:val="00510546"/>
    <w:rsid w:val="00594CC3"/>
    <w:rsid w:val="005E083B"/>
    <w:rsid w:val="00A00291"/>
    <w:rsid w:val="00BF2549"/>
    <w:rsid w:val="00DF0D3B"/>
    <w:rsid w:val="00DF4309"/>
    <w:rsid w:val="00E2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6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40</cp:revision>
  <cp:lastPrinted>2022-03-14T11:55:00Z</cp:lastPrinted>
  <dcterms:created xsi:type="dcterms:W3CDTF">2024-05-24T14:26:00Z</dcterms:created>
  <dcterms:modified xsi:type="dcterms:W3CDTF">2024-05-2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